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cover-letter"/>
    <w:p>
      <w:pPr>
        <w:pStyle w:val="Heading1"/>
      </w:pPr>
      <w:r>
        <w:t xml:space="preserve">Cover Letter</w:t>
      </w:r>
    </w:p>
    <w:p>
      <w:pPr>
        <w:pStyle w:val="FirstParagraph"/>
      </w:pPr>
      <w:r>
        <w:rPr>
          <w:bCs/>
          <w:b/>
        </w:rPr>
        <w:t xml:space="preserve">John Doe</w:t>
      </w:r>
      <w:r>
        <w:br/>
      </w:r>
      <w:r>
        <w:t xml:space="preserve">Via Roma, 123</w:t>
      </w:r>
      <w:r>
        <w:br/>
      </w:r>
      <w:r>
        <w:t xml:space="preserve">Milan, Italy</w:t>
      </w:r>
      <w:r>
        <w:br/>
      </w:r>
      <w:r>
        <w:t xml:space="preserve">(+39) 02-12345678</w:t>
      </w:r>
      <w:r>
        <w:br/>
      </w:r>
      <w:r>
        <w:t xml:space="preserve">johndoe@example.com</w:t>
      </w:r>
    </w:p>
    <w:p>
      <w:pPr>
        <w:pStyle w:val="BodyText"/>
      </w:pPr>
      <w:r>
        <w:t xml:space="preserve">March 15, 2024</w:t>
      </w:r>
    </w:p>
    <w:p>
      <w:pPr>
        <w:pStyle w:val="BodyText"/>
      </w:pPr>
      <w:r>
        <w:rPr>
          <w:bCs/>
          <w:b/>
        </w:rPr>
        <w:t xml:space="preserve">Human Resources Department</w:t>
      </w:r>
      <w:r>
        <w:br/>
      </w:r>
      <w:r>
        <w:rPr>
          <w:bCs/>
          <w:b/>
        </w:rPr>
        <w:t xml:space="preserve">[Company Name]</w:t>
      </w:r>
      <w:r>
        <w:br/>
      </w:r>
      <w:r>
        <w:rPr>
          <w:bCs/>
          <w:b/>
        </w:rPr>
        <w:t xml:space="preserve">Via [Company Address]</w:t>
      </w:r>
      <w:r>
        <w:br/>
      </w:r>
      <w:r>
        <w:rPr>
          <w:bCs/>
          <w:b/>
        </w:rPr>
        <w:t xml:space="preserve">Milan, Italy</w:t>
      </w:r>
    </w:p>
    <w:bookmarkStart w:id="20" w:name="dear-hiring-manager"/>
    <w:p>
      <w:pPr>
        <w:pStyle w:val="Heading2"/>
      </w:pPr>
      <w:r>
        <w:t xml:space="preserve">Dear Hiring Manager,</w:t>
      </w:r>
    </w:p>
    <w:p>
      <w:pPr>
        <w:pStyle w:val="FirstParagraph"/>
      </w:pPr>
      <w:r>
        <w:t xml:space="preserve">I am writing to express my interest in the Economist position at [Company Name] in Italy Milan. As a dedicated and analytical professional with a deep understanding of economic systems, I am eager to contribute my expertise to support your organization’s goals while immersing myself in the dynamic economic landscape of one of Europe’s most influential cities.</w:t>
      </w:r>
    </w:p>
    <w:p>
      <w:pPr>
        <w:pStyle w:val="BodyText"/>
      </w:pPr>
      <w:r>
        <w:t xml:space="preserve">With over [X years] of experience in economic research, data analysis, and policy evaluation, I have developed a unique ability to interpret complex market trends and translate them into actionable insights. My background as an Economist has equipped me with the tools to assess macroeconomic indicators, evaluate sector-specific challenges, and design strategies that drive sustainable growth. This aligns perfectly with the opportunities present in Italy Milan, where the intersection of traditional industries and innovative sectors creates a fertile ground for economic advancement.</w:t>
      </w:r>
    </w:p>
    <w:p>
      <w:pPr>
        <w:pStyle w:val="BodyText"/>
      </w:pPr>
      <w:r>
        <w:t xml:space="preserve">What draws me to this role is my profound appreciation for the Italian economy’s resilience and its pivotal role within the European Union. Milan, as a global hub for fashion, finance, and technology, presents unique opportunities to address both local and international economic challenges. My work has frequently intersected with the Italian market, whether through analyzing regional GDP trends in Lombardy or studying the impact of EU regulations on small- to medium-sized enterprises (SMEs). I am particularly passionate about leveraging economic models to support innovation in sectors that define Milan’s identity, such as sustainable manufacturing and digital transformation.</w:t>
      </w:r>
    </w:p>
    <w:p>
      <w:pPr>
        <w:pStyle w:val="BodyText"/>
      </w:pPr>
      <w:r>
        <w:t xml:space="preserve">As an Economist, I have consistently prioritized interdisciplinary collaboration. My recent project on the effects of inflation on consumer behavior in Southern Europe highlighted the importance of regional nuances in economic planning. In Italy Milan, where cultural diversity and historical economic shifts shape market dynamics, this approach is critical. I am confident that my ability to merge quantitative analysis with qualitative insights will enable me to contribute meaningfully to your team’s objectives.</w:t>
      </w:r>
    </w:p>
    <w:p>
      <w:pPr>
        <w:pStyle w:val="BodyText"/>
      </w:pPr>
      <w:r>
        <w:t xml:space="preserve">One of my most rewarding experiences was leading a research initiative on the economic impact of the automotive industry in Milan. This project required extensive data collection, stakeholder engagement, and policy recommendations tailored to local conditions. The success of this endeavor reinforced my belief that economic solutions must be rooted in the specific context of their application—whether it’s addressing labor market disparities or fostering innovation in high-tech sectors. I am eager to bring this same commitment to [Company Name], where I can contribute to shaping strategies that reflect both global trends and Italy Milan’s unique needs.</w:t>
      </w:r>
    </w:p>
    <w:p>
      <w:pPr>
        <w:pStyle w:val="BodyText"/>
      </w:pPr>
      <w:r>
        <w:t xml:space="preserve">My fluency in Italian, coupled with a strong understanding of the cultural and regulatory environment in Italy Milan, positions me to navigate the complexities of local economic challenges effectively. I have also studied the historical evolution of Milan’s economy, from its post-war industrial boom to its current focus on sustainability and digital infrastructure. This knowledge allows me to approach problems with a holistic perspective, ensuring that solutions are both innovative and contextually appropriate.</w:t>
      </w:r>
    </w:p>
    <w:p>
      <w:pPr>
        <w:pStyle w:val="BodyText"/>
      </w:pPr>
      <w:r>
        <w:t xml:space="preserve">I am particularly interested in the opportunity to work within Italy Milan’s vibrant business ecosystem. The city’s status as a center for fashion, design, and finance offers a rich backdrop for economic analysis. I am keen to explore how emerging technologies like AI and blockchain can be harnessed to optimize supply chains or enhance financial services in this region. Additionally, I am committed to supporting initiatives that promote inclusive growth, such as policies aimed at reducing regional inequalities within Italy.</w:t>
      </w:r>
    </w:p>
    <w:p>
      <w:pPr>
        <w:pStyle w:val="BodyText"/>
      </w:pPr>
      <w:r>
        <w:t xml:space="preserve">In my previous roles, I have collaborated with stakeholders across industries, from government agencies to private enterprises. These experiences have honed my ability to communicate technical findings in an accessible manner and to align economic strategies with organizational priorities. I am confident that these skills will enable me to integrate seamlessly into [Company Name]’s team and contribute to its continued success.</w:t>
      </w:r>
    </w:p>
    <w:p>
      <w:pPr>
        <w:pStyle w:val="BodyText"/>
      </w:pPr>
      <w:r>
        <w:t xml:space="preserve">Thank you for considering my application for the Economist position in Italy Milan. I would welcome the opportunity to discuss how my background, skills, and passion for economic development align with your organization’s vision. I am available at your convenience for an interview and can be reached at (+39) 02-12345678 or johndoe@example.com. Please feel free to contact me if additional information is required.</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Italy Milan</dc:title>
  <dc:creator/>
  <cp:keywords/>
  <dcterms:created xsi:type="dcterms:W3CDTF">2026-07-23T22:19:38Z</dcterms:created>
  <dcterms:modified xsi:type="dcterms:W3CDTF">2026-07-23T22:19:38Z</dcterms:modified>
</cp:coreProperties>
</file>

<file path=docProps/custom.xml><?xml version="1.0" encoding="utf-8"?>
<Properties xmlns="http://schemas.openxmlformats.org/officeDocument/2006/custom-properties" xmlns:vt="http://schemas.openxmlformats.org/officeDocument/2006/docPropsVTypes"/>
</file>